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635301" w:rsidRPr="00635301" w:rsidP="00635301" w14:paraId="3F3856DA" w14:textId="1A0FFE46">
      <w:pPr>
        <w:spacing w:after="120" w:line="240" w:lineRule="auto"/>
        <w:jc w:val="center"/>
        <w:rPr>
          <w:b/>
          <w:bCs/>
          <w:sz w:val="24"/>
          <w:szCs w:val="24"/>
        </w:rPr>
      </w:pPr>
      <w:r w:rsidRPr="00635301">
        <w:rPr>
          <w:b/>
          <w:bCs/>
          <w:sz w:val="24"/>
          <w:szCs w:val="24"/>
        </w:rPr>
        <w:t>OMH Minority Leadership Development Program</w:t>
      </w:r>
    </w:p>
    <w:p w:rsidR="00635301" w:rsidP="00635301" w14:paraId="6F68CD86" w14:textId="678FC8A1">
      <w:pPr>
        <w:spacing w:after="120" w:line="240" w:lineRule="auto"/>
        <w:jc w:val="center"/>
        <w:rPr>
          <w:b/>
          <w:bCs/>
          <w:sz w:val="24"/>
          <w:szCs w:val="24"/>
        </w:rPr>
      </w:pPr>
      <w:r w:rsidRPr="00635301">
        <w:rPr>
          <w:b/>
          <w:bCs/>
          <w:sz w:val="24"/>
          <w:szCs w:val="24"/>
        </w:rPr>
        <w:t>Awardee P</w:t>
      </w:r>
      <w:r w:rsidR="001B0E4B">
        <w:rPr>
          <w:b/>
          <w:bCs/>
          <w:sz w:val="24"/>
          <w:szCs w:val="24"/>
        </w:rPr>
        <w:t>ost</w:t>
      </w:r>
      <w:r w:rsidRPr="00635301">
        <w:rPr>
          <w:b/>
          <w:bCs/>
          <w:sz w:val="24"/>
          <w:szCs w:val="24"/>
        </w:rPr>
        <w:t>-Program Questionnaire</w:t>
      </w:r>
    </w:p>
    <w:p w:rsidR="00635301" w:rsidRPr="00635301" w:rsidP="00635301" w14:paraId="50526277" w14:textId="77777777">
      <w:pPr>
        <w:spacing w:after="120" w:line="240" w:lineRule="auto"/>
        <w:rPr>
          <w:b/>
          <w:bCs/>
          <w:sz w:val="24"/>
          <w:szCs w:val="24"/>
        </w:rPr>
      </w:pPr>
    </w:p>
    <w:p w:rsidR="00635301" w:rsidRPr="00635301" w:rsidP="00635301" w14:paraId="2A4422F7" w14:textId="0D69D0FF">
      <w:r w:rsidRPr="00635301">
        <w:rPr>
          <w:b/>
          <w:bCs/>
        </w:rPr>
        <w:t>1. Overall, how would you rate your experience host</w:t>
      </w:r>
      <w:r w:rsidR="001B0E4B">
        <w:rPr>
          <w:b/>
          <w:bCs/>
        </w:rPr>
        <w:t>ing</w:t>
      </w:r>
      <w:r w:rsidRPr="00635301">
        <w:rPr>
          <w:b/>
          <w:bCs/>
        </w:rPr>
        <w:t xml:space="preserve"> the Minority Leadership Development Program? </w:t>
      </w:r>
      <w:r w:rsidRPr="00635301">
        <w:t>(</w:t>
      </w:r>
      <w:r w:rsidRPr="00635301">
        <w:t>1-5 star</w:t>
      </w:r>
      <w:r w:rsidRPr="00635301">
        <w:t xml:space="preserve"> rating)</w:t>
      </w:r>
    </w:p>
    <w:p w:rsidR="00635301" w:rsidRPr="00635301" w:rsidP="00635301" w14:paraId="12FE1568" w14:textId="3FF53BA1">
      <w:r w:rsidRPr="00635301">
        <w:rPr>
          <w:b/>
          <w:bCs/>
        </w:rPr>
        <w:t>2. Please explain the reason for your rating</w:t>
      </w:r>
      <w:r w:rsidR="004C01B7">
        <w:rPr>
          <w:b/>
          <w:bCs/>
        </w:rPr>
        <w:t xml:space="preserve"> (Open-Ended)</w:t>
      </w:r>
      <w:r w:rsidRPr="00635301">
        <w:rPr>
          <w:b/>
          <w:bCs/>
        </w:rPr>
        <w:t xml:space="preserve">: </w:t>
      </w:r>
      <w:r w:rsidRPr="00635301">
        <w:t xml:space="preserve"> </w:t>
      </w:r>
    </w:p>
    <w:p w:rsidR="00635301" w:rsidRPr="00635301" w:rsidP="00635301" w14:paraId="3887E8AF" w14:textId="4A60DAB1">
      <w:r w:rsidRPr="00635301">
        <w:rPr>
          <w:b/>
          <w:bCs/>
        </w:rPr>
        <w:t xml:space="preserve">3. </w:t>
      </w:r>
      <w:r w:rsidR="00530141">
        <w:rPr>
          <w:b/>
          <w:bCs/>
        </w:rPr>
        <w:t>Do you believe you received a</w:t>
      </w:r>
      <w:r w:rsidRPr="00635301">
        <w:rPr>
          <w:b/>
          <w:bCs/>
        </w:rPr>
        <w:t xml:space="preserve">dequate </w:t>
      </w:r>
      <w:r w:rsidR="00926984">
        <w:rPr>
          <w:b/>
          <w:bCs/>
        </w:rPr>
        <w:t>guidance</w:t>
      </w:r>
      <w:r w:rsidR="00EE31DF">
        <w:rPr>
          <w:b/>
          <w:bCs/>
        </w:rPr>
        <w:t xml:space="preserve"> and support </w:t>
      </w:r>
      <w:r w:rsidRPr="00635301">
        <w:rPr>
          <w:b/>
          <w:bCs/>
        </w:rPr>
        <w:t>from OMH</w:t>
      </w:r>
      <w:r w:rsidR="00530141">
        <w:rPr>
          <w:b/>
          <w:bCs/>
        </w:rPr>
        <w:t xml:space="preserve"> during the duration of the program</w:t>
      </w:r>
      <w:r w:rsidRPr="00635301">
        <w:rPr>
          <w:b/>
          <w:bCs/>
        </w:rPr>
        <w:t xml:space="preserve">: </w:t>
      </w:r>
    </w:p>
    <w:p w:rsidR="00635301" w:rsidRPr="00635301" w:rsidP="006F0A15" w14:paraId="50F65A5D" w14:textId="2EDDB0FC">
      <w:pPr>
        <w:ind w:left="720"/>
      </w:pPr>
      <w:r>
        <w:t xml:space="preserve">1. </w:t>
      </w:r>
      <w:r w:rsidRPr="00635301">
        <w:t xml:space="preserve">Strongly </w:t>
      </w:r>
      <w:r w:rsidRPr="00635301">
        <w:t>Agree  2</w:t>
      </w:r>
      <w:r w:rsidRPr="00635301">
        <w:t xml:space="preserve">. </w:t>
      </w:r>
      <w:r w:rsidRPr="00635301">
        <w:t>Agree  3</w:t>
      </w:r>
      <w:r w:rsidRPr="00635301">
        <w:t>. Neither Disagree/</w:t>
      </w:r>
      <w:r w:rsidRPr="00635301">
        <w:t>Agree  4</w:t>
      </w:r>
      <w:r w:rsidRPr="00635301">
        <w:t xml:space="preserve">. </w:t>
      </w:r>
      <w:r w:rsidRPr="00635301">
        <w:t>Disagree  5</w:t>
      </w:r>
      <w:r w:rsidRPr="00635301">
        <w:t>. Strongly Disagree</w:t>
      </w:r>
    </w:p>
    <w:p w:rsidR="00635301" w:rsidRPr="00635301" w:rsidP="00EE31DF" w14:paraId="1920B989" w14:textId="6B652DF1">
      <w:r>
        <w:rPr>
          <w:b/>
          <w:bCs/>
        </w:rPr>
        <w:t>4</w:t>
      </w:r>
      <w:r w:rsidRPr="00635301">
        <w:rPr>
          <w:b/>
          <w:bCs/>
        </w:rPr>
        <w:t xml:space="preserve">. </w:t>
      </w:r>
      <w:r>
        <w:rPr>
          <w:b/>
          <w:bCs/>
        </w:rPr>
        <w:t>W</w:t>
      </w:r>
      <w:r w:rsidRPr="00635301">
        <w:rPr>
          <w:b/>
          <w:bCs/>
        </w:rPr>
        <w:t>hat</w:t>
      </w:r>
      <w:r>
        <w:rPr>
          <w:b/>
          <w:bCs/>
        </w:rPr>
        <w:t xml:space="preserve"> additional guidance</w:t>
      </w:r>
      <w:r w:rsidR="00EE31DF">
        <w:rPr>
          <w:b/>
          <w:bCs/>
        </w:rPr>
        <w:t xml:space="preserve"> and support</w:t>
      </w:r>
      <w:r w:rsidRPr="00635301">
        <w:rPr>
          <w:b/>
          <w:bCs/>
        </w:rPr>
        <w:t xml:space="preserve"> would have been helpful</w:t>
      </w:r>
      <w:r w:rsidRPr="00635301">
        <w:t xml:space="preserve">? (open-ended) </w:t>
      </w:r>
    </w:p>
    <w:p w:rsidR="00635301" w:rsidRPr="00635301" w:rsidP="00635301" w14:paraId="177A787D" w14:textId="6C3E2A64">
      <w:r w:rsidRPr="00635301">
        <w:rPr>
          <w:b/>
          <w:bCs/>
        </w:rPr>
        <w:t xml:space="preserve">8. </w:t>
      </w:r>
      <w:r w:rsidR="00EE31DF">
        <w:rPr>
          <w:b/>
          <w:bCs/>
        </w:rPr>
        <w:t>What a</w:t>
      </w:r>
      <w:r w:rsidRPr="00635301">
        <w:rPr>
          <w:b/>
          <w:bCs/>
        </w:rPr>
        <w:t>dditional tools were needed</w:t>
      </w:r>
      <w:r w:rsidR="00EE31DF">
        <w:rPr>
          <w:b/>
          <w:bCs/>
        </w:rPr>
        <w:t xml:space="preserve"> during the </w:t>
      </w:r>
      <w:r w:rsidR="001C4427">
        <w:rPr>
          <w:b/>
          <w:bCs/>
        </w:rPr>
        <w:t>duration of the program (open-ended)</w:t>
      </w:r>
      <w:r w:rsidRPr="00635301">
        <w:rPr>
          <w:b/>
          <w:bCs/>
        </w:rPr>
        <w:t xml:space="preserve">? </w:t>
      </w:r>
    </w:p>
    <w:p w:rsidR="00635301" w:rsidRPr="00635301" w:rsidP="00635301" w14:paraId="506D2455" w14:textId="618B3FD9">
      <w:pPr>
        <w:pStyle w:val="ListParagraph"/>
        <w:numPr>
          <w:ilvl w:val="0"/>
          <w:numId w:val="3"/>
        </w:numPr>
      </w:pPr>
      <w:r w:rsidRPr="00635301">
        <w:t>Yes</w:t>
      </w:r>
    </w:p>
    <w:p w:rsidR="00635301" w:rsidRPr="00635301" w:rsidP="00635301" w14:paraId="0617B151" w14:textId="361D50CF">
      <w:pPr>
        <w:pStyle w:val="ListParagraph"/>
        <w:numPr>
          <w:ilvl w:val="0"/>
          <w:numId w:val="3"/>
        </w:numPr>
      </w:pPr>
      <w:r w:rsidRPr="00635301">
        <w:t xml:space="preserve">No </w:t>
      </w:r>
    </w:p>
    <w:p w:rsidR="00635301" w:rsidRPr="00635301" w:rsidP="00635301" w14:paraId="55FA1B22" w14:textId="77777777">
      <w:r w:rsidRPr="00635301">
        <w:rPr>
          <w:b/>
          <w:bCs/>
        </w:rPr>
        <w:t xml:space="preserve">9. If yes, what types of tools would have been helpful? </w:t>
      </w:r>
      <w:r w:rsidRPr="00635301">
        <w:t xml:space="preserve">(open-ended) </w:t>
      </w:r>
    </w:p>
    <w:p w:rsidR="00635301" w:rsidRPr="00635301" w:rsidP="00635301" w14:paraId="76EFD5B8" w14:textId="77777777">
      <w:r w:rsidRPr="00635301">
        <w:rPr>
          <w:b/>
          <w:bCs/>
        </w:rPr>
        <w:t xml:space="preserve">10. How would you rate your experience recruiting fellows? </w:t>
      </w:r>
      <w:r w:rsidRPr="00635301">
        <w:t>(</w:t>
      </w:r>
      <w:r w:rsidRPr="00635301">
        <w:t>1-5 star</w:t>
      </w:r>
      <w:r w:rsidRPr="00635301">
        <w:t xml:space="preserve"> rating)</w:t>
      </w:r>
    </w:p>
    <w:p w:rsidR="00635301" w:rsidP="00635301" w14:paraId="69E6E309" w14:textId="77ED809B">
      <w:r w:rsidRPr="00635301">
        <w:rPr>
          <w:b/>
          <w:bCs/>
        </w:rPr>
        <w:t>11. Please explain your rating</w:t>
      </w:r>
      <w:r w:rsidR="005E6838">
        <w:rPr>
          <w:b/>
          <w:bCs/>
        </w:rPr>
        <w:t>.</w:t>
      </w:r>
      <w:r w:rsidRPr="00635301">
        <w:rPr>
          <w:b/>
          <w:bCs/>
        </w:rPr>
        <w:t xml:space="preserve"> </w:t>
      </w:r>
      <w:r w:rsidRPr="00635301">
        <w:t xml:space="preserve">(open-ended) </w:t>
      </w:r>
    </w:p>
    <w:p w:rsidR="00DE33DE" w:rsidRPr="00DB3FA4" w:rsidP="00635301" w14:paraId="7A7B7E99" w14:textId="16573A87">
      <w:pPr>
        <w:rPr>
          <w:b/>
          <w:bCs/>
        </w:rPr>
      </w:pPr>
      <w:r w:rsidRPr="00DB3FA4">
        <w:rPr>
          <w:b/>
          <w:bCs/>
        </w:rPr>
        <w:t xml:space="preserve">12. </w:t>
      </w:r>
      <w:r w:rsidR="007F25AF">
        <w:rPr>
          <w:b/>
          <w:bCs/>
        </w:rPr>
        <w:t xml:space="preserve">Are there any recommendations </w:t>
      </w:r>
      <w:r w:rsidR="00AD56CB">
        <w:rPr>
          <w:b/>
          <w:bCs/>
        </w:rPr>
        <w:t xml:space="preserve">for future fellowship programs? </w:t>
      </w:r>
      <w:r w:rsidRPr="00F34219" w:rsidR="00F34219">
        <w:t>(open-ended)</w:t>
      </w:r>
    </w:p>
    <w:p w:rsidR="00635301" w:rsidRPr="00635301" w:rsidP="00635301" w14:paraId="59A0BF63" w14:textId="431B8EE6">
      <w:r w:rsidRPr="00635301">
        <w:rPr>
          <w:b/>
          <w:bCs/>
        </w:rPr>
        <w:t>1</w:t>
      </w:r>
      <w:r w:rsidR="00DB3FA4">
        <w:rPr>
          <w:b/>
          <w:bCs/>
        </w:rPr>
        <w:t>3</w:t>
      </w:r>
      <w:r w:rsidRPr="00635301">
        <w:rPr>
          <w:b/>
          <w:bCs/>
        </w:rPr>
        <w:t xml:space="preserve">. Is there any additional information you would like to share? </w:t>
      </w:r>
      <w:r w:rsidRPr="00635301">
        <w:t>(open-ended)</w:t>
      </w:r>
    </w:p>
    <w:p w:rsidR="00FF09D3" w:rsidP="00635301" w14:paraId="1389F5A7" w14:textId="77777777"/>
    <w:sectPr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947BF" w14:paraId="2DCFAA35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947BF" w14:paraId="21861A7C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947BF" w14:paraId="624DDE14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947BF" w14:paraId="5B557B3D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947BF" w:rsidP="008947BF" w14:paraId="73925AA4" w14:textId="7C4F2D57">
    <w:pPr>
      <w:pStyle w:val="Header"/>
      <w:jc w:val="center"/>
    </w:pPr>
  </w:p>
  <w:p w:rsidR="008947BF" w:rsidP="008947BF" w14:paraId="50FA7903" w14:textId="1AE7D9CF">
    <w:pPr>
      <w:pStyle w:val="Header"/>
      <w:jc w:val="center"/>
    </w:pPr>
    <w:r>
      <w:rPr>
        <w:noProof/>
      </w:rPr>
      <w:drawing>
        <wp:inline distT="0" distB="0" distL="0" distR="0">
          <wp:extent cx="1926590" cy="1249680"/>
          <wp:effectExtent l="0" t="0" r="0" b="7620"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926590" cy="12496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947BF" w14:paraId="57FA46B0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12211E3D"/>
    <w:multiLevelType w:val="hybridMultilevel"/>
    <w:tmpl w:val="6A88704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6274E34"/>
    <w:multiLevelType w:val="hybridMultilevel"/>
    <w:tmpl w:val="4C723E8C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5A844EF5"/>
    <w:multiLevelType w:val="hybridMultilevel"/>
    <w:tmpl w:val="98DCBB28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6DF807F3"/>
    <w:multiLevelType w:val="hybridMultilevel"/>
    <w:tmpl w:val="4870694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53B24FB"/>
    <w:multiLevelType w:val="hybridMultilevel"/>
    <w:tmpl w:val="D35CE5F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2145944">
    <w:abstractNumId w:val="4"/>
  </w:num>
  <w:num w:numId="2" w16cid:durableId="979383579">
    <w:abstractNumId w:val="0"/>
  </w:num>
  <w:num w:numId="3" w16cid:durableId="1648625349">
    <w:abstractNumId w:val="3"/>
  </w:num>
  <w:num w:numId="4" w16cid:durableId="972949499">
    <w:abstractNumId w:val="2"/>
  </w:num>
  <w:num w:numId="5" w16cid:durableId="6003394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947BF"/>
    <w:rsid w:val="0014286C"/>
    <w:rsid w:val="001B0E4B"/>
    <w:rsid w:val="001C4427"/>
    <w:rsid w:val="00224565"/>
    <w:rsid w:val="002758B2"/>
    <w:rsid w:val="00280131"/>
    <w:rsid w:val="00287D04"/>
    <w:rsid w:val="004C01B7"/>
    <w:rsid w:val="00530141"/>
    <w:rsid w:val="00585F9D"/>
    <w:rsid w:val="00586263"/>
    <w:rsid w:val="005E6838"/>
    <w:rsid w:val="00635301"/>
    <w:rsid w:val="006F0A15"/>
    <w:rsid w:val="007F25AF"/>
    <w:rsid w:val="008947BF"/>
    <w:rsid w:val="008E6ACE"/>
    <w:rsid w:val="00926984"/>
    <w:rsid w:val="00A477BB"/>
    <w:rsid w:val="00A52CE9"/>
    <w:rsid w:val="00AD56CB"/>
    <w:rsid w:val="00DB3FA4"/>
    <w:rsid w:val="00DC61B6"/>
    <w:rsid w:val="00DE33DE"/>
    <w:rsid w:val="00EE31DF"/>
    <w:rsid w:val="00F34219"/>
    <w:rsid w:val="00FF09D3"/>
  </w:rsids>
  <w:docVars>
    <w:docVar w:name="__Grammarly_42___1" w:val="H4sIAAAAAAAEAKtWcslP9kxRslIyNDayNLE0NTQ2tDAysTQxNrJQ0lEKTi0uzszPAykwrgUAj7WqV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0C255CAC"/>
  <w15:chartTrackingRefBased/>
  <w15:docId w15:val="{82496566-6038-4153-BEDC-BE5B818F2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47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47BF"/>
  </w:style>
  <w:style w:type="paragraph" w:styleId="Footer">
    <w:name w:val="footer"/>
    <w:basedOn w:val="Normal"/>
    <w:link w:val="FooterChar"/>
    <w:uiPriority w:val="99"/>
    <w:unhideWhenUsed/>
    <w:rsid w:val="008947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47BF"/>
  </w:style>
  <w:style w:type="paragraph" w:styleId="ListParagraph">
    <w:name w:val="List Paragraph"/>
    <w:basedOn w:val="Normal"/>
    <w:uiPriority w:val="34"/>
    <w:qFormat/>
    <w:rsid w:val="006353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2.xml" /><Relationship Id="rId11" Type="http://schemas.openxmlformats.org/officeDocument/2006/relationships/header" Target="header3.xml" /><Relationship Id="rId12" Type="http://schemas.openxmlformats.org/officeDocument/2006/relationships/footer" Target="footer3.xml" /><Relationship Id="rId13" Type="http://schemas.openxmlformats.org/officeDocument/2006/relationships/theme" Target="theme/theme1.xml" /><Relationship Id="rId14" Type="http://schemas.openxmlformats.org/officeDocument/2006/relationships/numbering" Target="numbering.xml" /><Relationship Id="rId15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header" Target="header1.xml" /><Relationship Id="rId8" Type="http://schemas.openxmlformats.org/officeDocument/2006/relationships/header" Target="header2.xml" /><Relationship Id="rId9" Type="http://schemas.openxmlformats.org/officeDocument/2006/relationships/footer" Target="foot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b183aac-699a-4125-b6e7-984211f4a549">
      <UserInfo>
        <DisplayName/>
        <AccountId xsi:nil="true"/>
        <AccountType/>
      </UserInfo>
    </SharedWithUsers>
    <MediaLengthInSeconds xmlns="1534a23f-d0cd-4ef3-b36c-f5375c80445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DBDC8A4DCE9D4B90E2ABFFE714037C" ma:contentTypeVersion="9" ma:contentTypeDescription="Create a new document." ma:contentTypeScope="" ma:versionID="57b46588e3daa88c1ad2745b12806e70">
  <xsd:schema xmlns:xsd="http://www.w3.org/2001/XMLSchema" xmlns:xs="http://www.w3.org/2001/XMLSchema" xmlns:p="http://schemas.microsoft.com/office/2006/metadata/properties" xmlns:ns2="1534a23f-d0cd-4ef3-b36c-f5375c80445c" xmlns:ns3="3b183aac-699a-4125-b6e7-984211f4a549" targetNamespace="http://schemas.microsoft.com/office/2006/metadata/properties" ma:root="true" ma:fieldsID="6bd70f10f55b6aaa7109f1af5fd6d05d" ns2:_="" ns3:_="">
    <xsd:import namespace="1534a23f-d0cd-4ef3-b36c-f5375c80445c"/>
    <xsd:import namespace="3b183aac-699a-4125-b6e7-984211f4a5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34a23f-d0cd-4ef3-b36c-f5375c8044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183aac-699a-4125-b6e7-984211f4a54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94BEB62-6833-45D5-BC5D-9945478E31A7}">
  <ds:schemaRefs>
    <ds:schemaRef ds:uri="http://schemas.microsoft.com/office/2006/metadata/properties"/>
    <ds:schemaRef ds:uri="http://schemas.microsoft.com/office/infopath/2007/PartnerControls"/>
    <ds:schemaRef ds:uri="3b183aac-699a-4125-b6e7-984211f4a549"/>
    <ds:schemaRef ds:uri="1534a23f-d0cd-4ef3-b36c-f5375c80445c"/>
  </ds:schemaRefs>
</ds:datastoreItem>
</file>

<file path=customXml/itemProps2.xml><?xml version="1.0" encoding="utf-8"?>
<ds:datastoreItem xmlns:ds="http://schemas.openxmlformats.org/officeDocument/2006/customXml" ds:itemID="{6697D0B6-52ED-476B-82E6-41F0763055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70A38A-15A6-492E-9EB6-4A83FB534F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34a23f-d0cd-4ef3-b36c-f5375c80445c"/>
    <ds:schemaRef ds:uri="3b183aac-699a-4125-b6e7-984211f4a5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46</Words>
  <Characters>835</Characters>
  <Application>Microsoft Office Word</Application>
  <DocSecurity>0</DocSecurity>
  <Lines>18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ttny Bratcher-Rasmus</dc:creator>
  <cp:lastModifiedBy>Brittny Bratcher-Rasmus</cp:lastModifiedBy>
  <cp:revision>20</cp:revision>
  <dcterms:created xsi:type="dcterms:W3CDTF">2023-04-03T19:16:00Z</dcterms:created>
  <dcterms:modified xsi:type="dcterms:W3CDTF">2023-05-04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ContentTypeId">
    <vt:lpwstr>0x010100EBDBDC8A4DCE9D4B90E2ABFFE714037C</vt:lpwstr>
  </property>
  <property fmtid="{D5CDD505-2E9C-101B-9397-08002B2CF9AE}" pid="4" name="GrammarlyDocumentId">
    <vt:lpwstr>98092b27994b2724d078ec1fb7ead1b546b7cfb869956ef360408d5ac5dbd726</vt:lpwstr>
  </property>
  <property fmtid="{D5CDD505-2E9C-101B-9397-08002B2CF9AE}" pid="5" name="Order">
    <vt:r8>28300</vt:r8>
  </property>
  <property fmtid="{D5CDD505-2E9C-101B-9397-08002B2CF9AE}" pid="6" name="TriggerFlowInfo">
    <vt:lpwstr/>
  </property>
  <property fmtid="{D5CDD505-2E9C-101B-9397-08002B2CF9AE}" pid="7" name="_ExtendedDescription">
    <vt:lpwstr/>
  </property>
</Properties>
</file>